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E0221" w:rsidRDefault="00AE0221" w:rsidP="00961CFD">
      <w:pPr>
        <w:jc w:val="center"/>
        <w:rPr>
          <w:u w:val="single"/>
        </w:rPr>
      </w:pPr>
      <w:bookmarkStart w:id="0" w:name="_GoBack"/>
      <w:bookmarkEnd w:id="0"/>
    </w:p>
    <w:p w:rsidR="00961CFD" w:rsidRDefault="00961CFD" w:rsidP="00961CFD">
      <w:pPr>
        <w:jc w:val="center"/>
        <w:rPr>
          <w:u w:val="single"/>
        </w:rPr>
      </w:pPr>
      <w:r w:rsidRPr="00961CFD">
        <w:rPr>
          <w:u w:val="single"/>
        </w:rPr>
        <w:t xml:space="preserve">P R O G R A M     G R A D I N G    S H E </w:t>
      </w:r>
      <w:proofErr w:type="spellStart"/>
      <w:r w:rsidRPr="00961CFD">
        <w:rPr>
          <w:u w:val="single"/>
        </w:rPr>
        <w:t>E</w:t>
      </w:r>
      <w:proofErr w:type="spellEnd"/>
      <w:r w:rsidRPr="00961CFD">
        <w:rPr>
          <w:u w:val="single"/>
        </w:rPr>
        <w:t xml:space="preserve"> T</w:t>
      </w:r>
    </w:p>
    <w:p w:rsidR="00780099" w:rsidRDefault="00780099" w:rsidP="00780099">
      <w:pPr>
        <w:jc w:val="center"/>
        <w:rPr>
          <w:u w:val="single"/>
        </w:rPr>
      </w:pPr>
    </w:p>
    <w:p w:rsidR="00780099" w:rsidRDefault="00826C7E" w:rsidP="00780099">
      <w:pPr>
        <w:jc w:val="center"/>
        <w:rPr>
          <w:u w:val="single"/>
        </w:rPr>
      </w:pPr>
      <w:r>
        <w:rPr>
          <w:noProof/>
          <w:u w:val="single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718820</wp:posOffset>
                </wp:positionH>
                <wp:positionV relativeFrom="paragraph">
                  <wp:posOffset>152400</wp:posOffset>
                </wp:positionV>
                <wp:extent cx="3464560" cy="325120"/>
                <wp:effectExtent l="13970" t="11430" r="7620" b="635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64560" cy="3251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80099" w:rsidRDefault="00780099" w:rsidP="00780099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56.6pt;margin-top:12pt;width:272.8pt;height:25.6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">
                <v:textbox>
                  <w:txbxContent>
                    <w:p w:rsidR="00780099" w:rsidRDefault="00780099" w:rsidP="00780099"/>
                  </w:txbxContent>
                </v:textbox>
              </v:shape>
            </w:pict>
          </mc:Fallback>
        </mc:AlternateContent>
      </w:r>
    </w:p>
    <w:p w:rsidR="00780099" w:rsidRDefault="00780099" w:rsidP="00780099">
      <w:pPr>
        <w:rPr>
          <w:rFonts w:ascii="Courier New" w:hAnsi="Courier New"/>
        </w:rPr>
      </w:pPr>
      <w:r>
        <w:rPr>
          <w:rFonts w:ascii="Courier New" w:hAnsi="Courier New"/>
        </w:rPr>
        <w:t xml:space="preserve">Name: </w:t>
      </w:r>
    </w:p>
    <w:p w:rsidR="00780099" w:rsidRDefault="00780099" w:rsidP="00780099">
      <w:pPr>
        <w:rPr>
          <w:rFonts w:ascii="Courier New" w:hAnsi="Courier New"/>
        </w:rPr>
      </w:pPr>
    </w:p>
    <w:p w:rsidR="00780099" w:rsidRDefault="00826C7E" w:rsidP="00780099">
      <w:pPr>
        <w:rPr>
          <w:rFonts w:ascii="Courier New" w:hAnsi="Courier New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2059940</wp:posOffset>
                </wp:positionH>
                <wp:positionV relativeFrom="paragraph">
                  <wp:posOffset>129540</wp:posOffset>
                </wp:positionV>
                <wp:extent cx="2123440" cy="325120"/>
                <wp:effectExtent l="12065" t="13970" r="7620" b="13335"/>
                <wp:wrapNone/>
                <wp:docPr id="1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23440" cy="3251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780099" w:rsidRDefault="00780099" w:rsidP="00780099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  <w:pict>
              <v:shape id="Text Box 3" o:spid="_x0000_s1027" type="#_x0000_t202" style="position:absolute;margin-left:162.2pt;margin-top:10.2pt;width:167.2pt;height:25.6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">
                <v:textbox>
                  <w:txbxContent>
                    <w:p w:rsidR="00780099" w:rsidRDefault="00780099" w:rsidP="00780099"/>
                  </w:txbxContent>
                </v:textbox>
              </v:shape>
            </w:pict>
          </mc:Fallback>
        </mc:AlternateContent>
      </w:r>
    </w:p>
    <w:p w:rsidR="00780099" w:rsidRDefault="00780099" w:rsidP="00780099">
      <w:pPr>
        <w:rPr>
          <w:rFonts w:ascii="Courier New" w:hAnsi="Courier New"/>
        </w:rPr>
      </w:pPr>
      <w:r>
        <w:rPr>
          <w:rFonts w:ascii="Courier New" w:hAnsi="Courier New"/>
        </w:rPr>
        <w:t xml:space="preserve">CS2020-section number </w:t>
      </w:r>
    </w:p>
    <w:p w:rsidR="00961CFD" w:rsidRDefault="00961CFD" w:rsidP="00961CFD">
      <w:pPr>
        <w:rPr>
          <w:rFonts w:ascii="Courier New" w:hAnsi="Courier New"/>
        </w:rPr>
      </w:pPr>
    </w:p>
    <w:p w:rsidR="00780099" w:rsidRDefault="00780099" w:rsidP="00AE0221">
      <w:pPr>
        <w:ind w:left="720" w:hanging="720"/>
        <w:rPr>
          <w:b/>
        </w:rPr>
      </w:pPr>
    </w:p>
    <w:p w:rsidR="00AE0221" w:rsidRPr="00AE0221" w:rsidRDefault="00A54CB9" w:rsidP="00AE0221">
      <w:pPr>
        <w:ind w:left="720" w:hanging="720"/>
        <w:rPr>
          <w:rFonts w:ascii="Courier New" w:hAnsi="Courier New"/>
          <w:b/>
        </w:rPr>
      </w:pPr>
      <w:r>
        <w:rPr>
          <w:b/>
        </w:rPr>
        <w:t>Required portion:</w:t>
      </w:r>
    </w:p>
    <w:p w:rsidR="00AE0221" w:rsidRDefault="00AE0221" w:rsidP="00961CFD">
      <w:pPr>
        <w:rPr>
          <w:rFonts w:ascii="Courier New" w:hAnsi="Courier New"/>
        </w:rPr>
      </w:pPr>
    </w:p>
    <w:p w:rsidR="00961CFD" w:rsidRDefault="00961CFD" w:rsidP="00961CFD">
      <w:pPr>
        <w:ind w:left="720" w:hanging="720"/>
      </w:pPr>
      <w:r w:rsidRPr="00961CFD">
        <w:t>____</w:t>
      </w:r>
      <w:r w:rsidRPr="00961CFD">
        <w:tab/>
      </w:r>
      <w:proofErr w:type="gramStart"/>
      <w:r w:rsidRPr="00961CFD">
        <w:t xml:space="preserve">[ </w:t>
      </w:r>
      <w:r w:rsidR="00590E59">
        <w:t>4</w:t>
      </w:r>
      <w:proofErr w:type="gramEnd"/>
      <w:r w:rsidRPr="00961CFD">
        <w:t xml:space="preserve"> pts ]</w:t>
      </w:r>
      <w:r>
        <w:t xml:space="preserve"> </w:t>
      </w:r>
      <w:r w:rsidR="00A54CB9">
        <w:t xml:space="preserve"> </w:t>
      </w:r>
      <w:r w:rsidR="007F1C0F" w:rsidRPr="00695F56">
        <w:rPr>
          <w:rFonts w:ascii="Times" w:hAnsi="Times"/>
          <w:i/>
          <w:sz w:val="22"/>
        </w:rPr>
        <w:t>main</w:t>
      </w:r>
      <w:r w:rsidR="007F1C0F" w:rsidRPr="00695F56">
        <w:rPr>
          <w:rFonts w:ascii="Times" w:hAnsi="Times"/>
          <w:sz w:val="22"/>
        </w:rPr>
        <w:t xml:space="preserve"> function </w:t>
      </w:r>
      <w:r w:rsidR="00780099">
        <w:rPr>
          <w:rFonts w:ascii="Times" w:hAnsi="Times"/>
          <w:sz w:val="22"/>
        </w:rPr>
        <w:t xml:space="preserve">dynamically allocates memory for </w:t>
      </w:r>
      <w:r w:rsidR="00780099" w:rsidRPr="00F74039">
        <w:rPr>
          <w:rFonts w:ascii="Times" w:hAnsi="Times"/>
          <w:noProof/>
          <w:sz w:val="22"/>
        </w:rPr>
        <w:t>division</w:t>
      </w:r>
      <w:r w:rsidR="00780099">
        <w:rPr>
          <w:rFonts w:ascii="Times" w:hAnsi="Times"/>
          <w:sz w:val="22"/>
        </w:rPr>
        <w:t xml:space="preserve"> and corporation structures. Data is read from the data file until </w:t>
      </w:r>
      <w:r w:rsidR="00780099" w:rsidRPr="00F74039">
        <w:rPr>
          <w:rFonts w:ascii="Times" w:hAnsi="Times"/>
          <w:noProof/>
          <w:sz w:val="22"/>
        </w:rPr>
        <w:t>end</w:t>
      </w:r>
      <w:r w:rsidR="00780099">
        <w:rPr>
          <w:rFonts w:ascii="Times" w:hAnsi="Times"/>
          <w:sz w:val="22"/>
        </w:rPr>
        <w:t xml:space="preserve"> of file is reached. </w:t>
      </w:r>
      <w:r w:rsidR="00780099" w:rsidRPr="00F74039">
        <w:rPr>
          <w:rFonts w:ascii="Times" w:hAnsi="Times"/>
          <w:noProof/>
          <w:sz w:val="22"/>
        </w:rPr>
        <w:t>File</w:t>
      </w:r>
      <w:r w:rsidR="00780099">
        <w:rPr>
          <w:rFonts w:ascii="Times" w:hAnsi="Times"/>
          <w:sz w:val="22"/>
        </w:rPr>
        <w:t xml:space="preserve"> object is passed to </w:t>
      </w:r>
      <w:r w:rsidR="00780099" w:rsidRPr="00F74039">
        <w:rPr>
          <w:rFonts w:ascii="Times" w:hAnsi="Times"/>
          <w:noProof/>
          <w:sz w:val="22"/>
        </w:rPr>
        <w:t>getDivision</w:t>
      </w:r>
      <w:r w:rsidR="00780099">
        <w:rPr>
          <w:rFonts w:ascii="Times" w:hAnsi="Times"/>
          <w:sz w:val="22"/>
        </w:rPr>
        <w:t xml:space="preserve"> function. </w:t>
      </w:r>
      <w:r w:rsidR="00780099" w:rsidRPr="00F74039">
        <w:rPr>
          <w:rFonts w:ascii="Times" w:hAnsi="Times"/>
          <w:noProof/>
          <w:sz w:val="22"/>
        </w:rPr>
        <w:t>File</w:t>
      </w:r>
      <w:r w:rsidR="00780099">
        <w:rPr>
          <w:rFonts w:ascii="Times" w:hAnsi="Times"/>
          <w:sz w:val="22"/>
        </w:rPr>
        <w:t xml:space="preserve"> is closed once </w:t>
      </w:r>
      <w:r w:rsidR="00780099" w:rsidRPr="00F74039">
        <w:rPr>
          <w:rFonts w:ascii="Times" w:hAnsi="Times"/>
          <w:noProof/>
          <w:sz w:val="22"/>
        </w:rPr>
        <w:t>end</w:t>
      </w:r>
      <w:r w:rsidR="00780099">
        <w:rPr>
          <w:rFonts w:ascii="Times" w:hAnsi="Times"/>
          <w:sz w:val="22"/>
        </w:rPr>
        <w:t xml:space="preserve"> of file is reached.</w:t>
      </w:r>
    </w:p>
    <w:p w:rsidR="00827C0B" w:rsidRDefault="00827C0B" w:rsidP="00827C0B">
      <w:pPr>
        <w:ind w:left="720" w:hanging="720"/>
      </w:pPr>
    </w:p>
    <w:p w:rsidR="00827C0B" w:rsidRPr="00827C0B" w:rsidRDefault="00827C0B" w:rsidP="00827C0B">
      <w:pPr>
        <w:ind w:left="720" w:hanging="720"/>
      </w:pPr>
      <w:r>
        <w:t xml:space="preserve">____    </w:t>
      </w:r>
      <w:proofErr w:type="gramStart"/>
      <w:r w:rsidRPr="00961CFD">
        <w:t xml:space="preserve">[ </w:t>
      </w:r>
      <w:r w:rsidR="00A54CB9">
        <w:t>4</w:t>
      </w:r>
      <w:proofErr w:type="gramEnd"/>
      <w:r w:rsidRPr="00961CFD">
        <w:t xml:space="preserve"> pts ]</w:t>
      </w:r>
      <w:r>
        <w:t xml:space="preserve">  </w:t>
      </w:r>
      <w:r w:rsidR="007F1C0F" w:rsidRPr="00F74039">
        <w:rPr>
          <w:b/>
          <w:noProof/>
          <w:color w:val="000000"/>
          <w:sz w:val="22"/>
        </w:rPr>
        <w:t>getDivision</w:t>
      </w:r>
      <w:r w:rsidR="007F1C0F" w:rsidRPr="00695F56">
        <w:rPr>
          <w:color w:val="000000"/>
          <w:sz w:val="22"/>
        </w:rPr>
        <w:t xml:space="preserve"> </w:t>
      </w:r>
      <w:r w:rsidR="007F1C0F" w:rsidRPr="00695F56">
        <w:rPr>
          <w:rFonts w:ascii="Times" w:hAnsi="Times"/>
          <w:sz w:val="22"/>
        </w:rPr>
        <w:t>function reads in the division name and four quarterly sales figures, uses pointer notation correctly to store the data in the Division structure.</w:t>
      </w:r>
    </w:p>
    <w:p w:rsidR="00961CFD" w:rsidRPr="00A54CB9" w:rsidRDefault="00961CFD" w:rsidP="00961CFD">
      <w:pPr>
        <w:ind w:left="720" w:hanging="720"/>
      </w:pPr>
    </w:p>
    <w:p w:rsidR="00961CFD" w:rsidRDefault="00961CFD" w:rsidP="00961CFD">
      <w:pPr>
        <w:ind w:left="720" w:hanging="720"/>
      </w:pPr>
      <w:r>
        <w:t xml:space="preserve">____    </w:t>
      </w:r>
      <w:r w:rsidRPr="00961CFD">
        <w:t xml:space="preserve">[ </w:t>
      </w:r>
      <w:r w:rsidR="00590E59">
        <w:t>4</w:t>
      </w:r>
      <w:r w:rsidRPr="00961CFD">
        <w:t xml:space="preserve"> pts ]</w:t>
      </w:r>
      <w:r>
        <w:t xml:space="preserve">  </w:t>
      </w:r>
      <w:r w:rsidR="007F1C0F" w:rsidRPr="00F74039">
        <w:rPr>
          <w:b/>
          <w:noProof/>
          <w:color w:val="000000"/>
          <w:sz w:val="22"/>
        </w:rPr>
        <w:t>printDivision</w:t>
      </w:r>
      <w:r w:rsidR="007F1C0F" w:rsidRPr="00695F56">
        <w:rPr>
          <w:color w:val="000000"/>
          <w:sz w:val="22"/>
        </w:rPr>
        <w:t xml:space="preserve"> </w:t>
      </w:r>
      <w:r w:rsidR="007F1C0F" w:rsidRPr="00695F56">
        <w:rPr>
          <w:rFonts w:ascii="Times" w:hAnsi="Times"/>
          <w:sz w:val="22"/>
        </w:rPr>
        <w:t xml:space="preserve">function writes division information to </w:t>
      </w:r>
      <w:r w:rsidR="007F1C0F">
        <w:rPr>
          <w:rFonts w:ascii="Times" w:hAnsi="Times"/>
          <w:sz w:val="22"/>
        </w:rPr>
        <w:t>screen</w:t>
      </w:r>
      <w:r w:rsidR="007F1C0F" w:rsidRPr="00695F56">
        <w:rPr>
          <w:rFonts w:ascii="Times" w:hAnsi="Times"/>
          <w:sz w:val="22"/>
        </w:rPr>
        <w:t>, uses pointer notation correctly</w:t>
      </w:r>
      <w:proofErr w:type="gramStart"/>
      <w:r w:rsidR="007F1C0F" w:rsidRPr="00695F56">
        <w:rPr>
          <w:rFonts w:ascii="Times" w:hAnsi="Times"/>
          <w:sz w:val="22"/>
        </w:rPr>
        <w:t xml:space="preserve">.  </w:t>
      </w:r>
      <w:proofErr w:type="gramEnd"/>
      <w:r w:rsidR="007F1C0F" w:rsidRPr="00695F56">
        <w:rPr>
          <w:rFonts w:ascii="Times" w:hAnsi="Times"/>
          <w:sz w:val="22"/>
        </w:rPr>
        <w:t>Data aligned neatly in columns.</w:t>
      </w:r>
    </w:p>
    <w:p w:rsidR="00827C0B" w:rsidRDefault="00827C0B" w:rsidP="00961CFD">
      <w:pPr>
        <w:ind w:left="720" w:hanging="720"/>
      </w:pPr>
    </w:p>
    <w:p w:rsidR="00827C0B" w:rsidRDefault="00A54CB9" w:rsidP="00827C0B">
      <w:pPr>
        <w:ind w:left="720" w:hanging="720"/>
      </w:pPr>
      <w:r>
        <w:t>____</w:t>
      </w:r>
      <w:r>
        <w:tab/>
      </w:r>
      <w:proofErr w:type="gramStart"/>
      <w:r>
        <w:t xml:space="preserve">[ </w:t>
      </w:r>
      <w:r w:rsidR="00590E59">
        <w:t>4</w:t>
      </w:r>
      <w:proofErr w:type="gramEnd"/>
      <w:r w:rsidR="00827C0B" w:rsidRPr="00961CFD">
        <w:t xml:space="preserve"> pts ]</w:t>
      </w:r>
      <w:r w:rsidR="00827C0B">
        <w:t xml:space="preserve">  </w:t>
      </w:r>
      <w:proofErr w:type="spellStart"/>
      <w:r w:rsidR="007F1C0F" w:rsidRPr="00695F56">
        <w:rPr>
          <w:b/>
          <w:color w:val="000000"/>
          <w:sz w:val="22"/>
        </w:rPr>
        <w:t>addDivision</w:t>
      </w:r>
      <w:proofErr w:type="spellEnd"/>
      <w:r w:rsidR="007F1C0F" w:rsidRPr="00695F56">
        <w:rPr>
          <w:color w:val="000000"/>
          <w:sz w:val="22"/>
        </w:rPr>
        <w:t xml:space="preserve"> </w:t>
      </w:r>
      <w:r w:rsidR="007F1C0F" w:rsidRPr="00695F56">
        <w:rPr>
          <w:rFonts w:ascii="Times" w:hAnsi="Times"/>
          <w:sz w:val="22"/>
        </w:rPr>
        <w:t>function adds quarterly figures to corporate totals, uses pointer notation correctly for both Corporation and Division structures.</w:t>
      </w:r>
    </w:p>
    <w:p w:rsidR="008A0BBC" w:rsidRDefault="008A0BBC" w:rsidP="00827C0B">
      <w:pPr>
        <w:ind w:left="720" w:hanging="720"/>
      </w:pPr>
    </w:p>
    <w:p w:rsidR="008A0BBC" w:rsidRDefault="008A0BBC" w:rsidP="0074349B">
      <w:pPr>
        <w:ind w:left="720" w:hanging="720"/>
      </w:pPr>
      <w:r w:rsidRPr="00961CFD">
        <w:t>____</w:t>
      </w:r>
      <w:r w:rsidRPr="00961CFD">
        <w:tab/>
      </w:r>
      <w:proofErr w:type="gramStart"/>
      <w:r w:rsidRPr="00961CFD">
        <w:t>[</w:t>
      </w:r>
      <w:r w:rsidR="00A54CB9">
        <w:t xml:space="preserve"> 4</w:t>
      </w:r>
      <w:proofErr w:type="gramEnd"/>
      <w:r w:rsidRPr="00961CFD">
        <w:t xml:space="preserve"> pts ]</w:t>
      </w:r>
      <w:r>
        <w:t xml:space="preserve"> </w:t>
      </w:r>
      <w:r w:rsidR="00590E59">
        <w:t xml:space="preserve"> </w:t>
      </w:r>
      <w:proofErr w:type="spellStart"/>
      <w:r w:rsidR="007F1C0F" w:rsidRPr="00695F56">
        <w:rPr>
          <w:b/>
          <w:color w:val="000000"/>
          <w:sz w:val="22"/>
        </w:rPr>
        <w:t>printCorpSummary</w:t>
      </w:r>
      <w:proofErr w:type="spellEnd"/>
      <w:r w:rsidR="007F1C0F" w:rsidRPr="00695F56">
        <w:rPr>
          <w:color w:val="000000"/>
          <w:sz w:val="22"/>
        </w:rPr>
        <w:t xml:space="preserve"> </w:t>
      </w:r>
      <w:r w:rsidR="007F1C0F" w:rsidRPr="00695F56">
        <w:rPr>
          <w:rFonts w:ascii="Times" w:hAnsi="Times"/>
          <w:sz w:val="22"/>
        </w:rPr>
        <w:t>function writes correct corporate totals, averages and high/low quarters.</w:t>
      </w:r>
    </w:p>
    <w:p w:rsidR="008A0BBC" w:rsidRDefault="0074349B" w:rsidP="00A54CB9">
      <w:pPr>
        <w:ind w:left="720" w:hanging="720"/>
      </w:pPr>
      <w:r>
        <w:tab/>
      </w:r>
    </w:p>
    <w:p w:rsidR="008A0BBC" w:rsidRDefault="008A0BBC" w:rsidP="008A0BBC">
      <w:pPr>
        <w:ind w:left="720" w:hanging="720"/>
      </w:pPr>
      <w:r w:rsidRPr="00961CFD">
        <w:t>____</w:t>
      </w:r>
      <w:r w:rsidRPr="00961CFD">
        <w:tab/>
      </w:r>
      <w:proofErr w:type="gramStart"/>
      <w:r w:rsidRPr="00961CFD">
        <w:t xml:space="preserve">[ </w:t>
      </w:r>
      <w:r w:rsidR="00780099">
        <w:t>4</w:t>
      </w:r>
      <w:proofErr w:type="gramEnd"/>
      <w:r w:rsidRPr="00961CFD">
        <w:t xml:space="preserve"> pts ]</w:t>
      </w:r>
      <w:r>
        <w:t xml:space="preserve">  </w:t>
      </w:r>
      <w:r w:rsidR="00590E59">
        <w:t>Program compiles and executes</w:t>
      </w:r>
      <w:r w:rsidR="00780099">
        <w:t xml:space="preserve">. </w:t>
      </w:r>
      <w:r w:rsidR="00780099" w:rsidRPr="00F74039">
        <w:rPr>
          <w:noProof/>
        </w:rPr>
        <w:t>Log</w:t>
      </w:r>
      <w:r w:rsidR="00780099">
        <w:t xml:space="preserve"> file contains output from ALL requested commands (cat, g++, etc.). Log and source files have been collected from student’s directory on due date/time.</w:t>
      </w:r>
    </w:p>
    <w:p w:rsidR="00A54CB9" w:rsidRDefault="00A54CB9" w:rsidP="008A0BBC">
      <w:pPr>
        <w:ind w:left="720" w:hanging="720"/>
      </w:pPr>
    </w:p>
    <w:p w:rsidR="00961CFD" w:rsidRPr="00961CFD" w:rsidRDefault="00961CFD" w:rsidP="00961CFD">
      <w:pPr>
        <w:ind w:left="720" w:hanging="720"/>
      </w:pPr>
      <w:r>
        <w:t xml:space="preserve">____    </w:t>
      </w:r>
      <w:proofErr w:type="gramStart"/>
      <w:r w:rsidRPr="00961CFD">
        <w:t xml:space="preserve">[ </w:t>
      </w:r>
      <w:r w:rsidR="00A54CB9">
        <w:t>2</w:t>
      </w:r>
      <w:proofErr w:type="gramEnd"/>
      <w:r w:rsidRPr="00961CFD">
        <w:t xml:space="preserve"> pts ]</w:t>
      </w:r>
      <w:r>
        <w:t xml:space="preserve">  </w:t>
      </w:r>
      <w:r w:rsidR="00A54CB9">
        <w:t>Program header and function headers contain required documentation items</w:t>
      </w:r>
    </w:p>
    <w:p w:rsidR="00961CFD" w:rsidRDefault="00961CFD" w:rsidP="00961CFD">
      <w:pPr>
        <w:ind w:left="720" w:hanging="720"/>
      </w:pPr>
    </w:p>
    <w:p w:rsidR="00961CFD" w:rsidRDefault="00961CFD" w:rsidP="00961CFD">
      <w:pPr>
        <w:ind w:left="720" w:hanging="720"/>
      </w:pPr>
      <w:r>
        <w:t xml:space="preserve">____    </w:t>
      </w:r>
      <w:proofErr w:type="gramStart"/>
      <w:r w:rsidRPr="00961CFD">
        <w:t xml:space="preserve">[ </w:t>
      </w:r>
      <w:r w:rsidR="00780099">
        <w:t>2</w:t>
      </w:r>
      <w:proofErr w:type="gramEnd"/>
      <w:r w:rsidRPr="00961CFD">
        <w:t xml:space="preserve"> pts ]</w:t>
      </w:r>
      <w:r>
        <w:t xml:space="preserve">  </w:t>
      </w:r>
      <w:r w:rsidR="00A54CB9">
        <w:t>Demonstrates good program style (i.e., meaningful identifier names, constant declarations, use of white space and in-line comments)</w:t>
      </w:r>
    </w:p>
    <w:p w:rsidR="00780099" w:rsidRDefault="00780099" w:rsidP="00961CFD">
      <w:pPr>
        <w:ind w:left="720" w:hanging="720"/>
      </w:pPr>
    </w:p>
    <w:p w:rsidR="00780099" w:rsidRDefault="00780099" w:rsidP="00961CFD">
      <w:pPr>
        <w:ind w:left="720" w:hanging="720"/>
      </w:pPr>
      <w:r>
        <w:t xml:space="preserve">____    </w:t>
      </w:r>
      <w:proofErr w:type="gramStart"/>
      <w:r>
        <w:t>[ 2</w:t>
      </w:r>
      <w:proofErr w:type="gramEnd"/>
      <w:r>
        <w:t xml:space="preserve"> pts ] Answer the questions:</w:t>
      </w:r>
    </w:p>
    <w:p w:rsidR="00780099" w:rsidRDefault="00780099" w:rsidP="00961CFD">
      <w:pPr>
        <w:ind w:left="720" w:hanging="720"/>
      </w:pPr>
    </w:p>
    <w:tbl>
      <w:tblPr>
        <w:tblW w:w="0" w:type="auto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68"/>
        <w:gridCol w:w="7308"/>
      </w:tblGrid>
      <w:tr w:rsidR="00780099" w:rsidTr="00EB36A6">
        <w:tc>
          <w:tcPr>
            <w:tcW w:w="3168" w:type="dxa"/>
            <w:shd w:val="clear" w:color="auto" w:fill="auto"/>
          </w:tcPr>
          <w:p w:rsidR="00780099" w:rsidRDefault="00780099" w:rsidP="00961CFD">
            <w:r>
              <w:t xml:space="preserve">Is there a limit to how many divisions a corporation can have? If yes, what is it? </w:t>
            </w:r>
          </w:p>
        </w:tc>
        <w:tc>
          <w:tcPr>
            <w:tcW w:w="7308" w:type="dxa"/>
            <w:shd w:val="clear" w:color="auto" w:fill="auto"/>
          </w:tcPr>
          <w:p w:rsidR="00780099" w:rsidRDefault="00780099" w:rsidP="00961CFD"/>
        </w:tc>
      </w:tr>
      <w:tr w:rsidR="00780099" w:rsidTr="00EB36A6">
        <w:tc>
          <w:tcPr>
            <w:tcW w:w="3168" w:type="dxa"/>
            <w:shd w:val="clear" w:color="auto" w:fill="auto"/>
          </w:tcPr>
          <w:p w:rsidR="00780099" w:rsidRDefault="00780099" w:rsidP="00961CFD">
            <w:r>
              <w:t>What are the advantages of dynamically allocating data for divisions and the corporation?</w:t>
            </w:r>
          </w:p>
        </w:tc>
        <w:tc>
          <w:tcPr>
            <w:tcW w:w="7308" w:type="dxa"/>
            <w:shd w:val="clear" w:color="auto" w:fill="auto"/>
          </w:tcPr>
          <w:p w:rsidR="00780099" w:rsidRDefault="00780099" w:rsidP="00961CFD"/>
        </w:tc>
      </w:tr>
    </w:tbl>
    <w:p w:rsidR="00AE0221" w:rsidRDefault="00AE0221" w:rsidP="00961CFD">
      <w:pPr>
        <w:ind w:left="720" w:hanging="720"/>
      </w:pPr>
    </w:p>
    <w:p w:rsidR="00AE0221" w:rsidRPr="00961CFD" w:rsidRDefault="00AE0221" w:rsidP="00961CFD">
      <w:pPr>
        <w:ind w:left="720" w:hanging="720"/>
      </w:pPr>
      <w:r>
        <w:t>___</w:t>
      </w:r>
      <w:proofErr w:type="gramStart"/>
      <w:r>
        <w:t xml:space="preserve">_ </w:t>
      </w:r>
      <w:r w:rsidR="00A54CB9">
        <w:t xml:space="preserve"> /</w:t>
      </w:r>
      <w:proofErr w:type="gramEnd"/>
      <w:r w:rsidR="00A54CB9">
        <w:t xml:space="preserve"> [ 30 pts ] </w:t>
      </w:r>
      <w:r w:rsidRPr="00AE0221">
        <w:rPr>
          <w:b/>
        </w:rPr>
        <w:t>Total Points Earned</w:t>
      </w:r>
    </w:p>
    <w:sectPr w:rsidR="00AE0221" w:rsidRPr="00961CFD" w:rsidSect="0074349B">
      <w:headerReference w:type="even" r:id="rId7"/>
      <w:headerReference w:type="default" r:id="rId8"/>
      <w:footerReference w:type="default" r:id="rId9"/>
      <w:headerReference w:type="first" r:id="rId10"/>
      <w:pgSz w:w="12240" w:h="15840"/>
      <w:pgMar w:top="1440" w:right="360" w:bottom="810" w:left="9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B36A6" w:rsidRDefault="00EB36A6">
      <w:r>
        <w:separator/>
      </w:r>
    </w:p>
  </w:endnote>
  <w:endnote w:type="continuationSeparator" w:id="0">
    <w:p w:rsidR="00EB36A6" w:rsidRDefault="00EB36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hiller">
    <w:panose1 w:val="04020404031007020602"/>
    <w:charset w:val="00"/>
    <w:family w:val="decorative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76CEA" w:rsidRDefault="00C76CEA" w:rsidP="008A0BBC">
    <w:pPr>
      <w:pStyle w:val="Footer"/>
      <w:tabs>
        <w:tab w:val="left" w:pos="10920"/>
        <w:tab w:val="right" w:pos="10980"/>
      </w:tabs>
    </w:pPr>
    <w:r>
      <w:t>C</w:t>
    </w:r>
    <w:r w:rsidR="008A0BBC">
      <w:t>S2</w:t>
    </w:r>
    <w:r w:rsidR="00A54CB9">
      <w:t>020</w:t>
    </w:r>
    <w:r w:rsidR="008A0BBC">
      <w:tab/>
    </w:r>
    <w:r w:rsidR="008A0BBC">
      <w:tab/>
      <w:t xml:space="preserve">               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B36A6" w:rsidRDefault="00EB36A6">
      <w:r>
        <w:separator/>
      </w:r>
    </w:p>
  </w:footnote>
  <w:footnote w:type="continuationSeparator" w:id="0">
    <w:p w:rsidR="00EB36A6" w:rsidRDefault="00EB36A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4349B" w:rsidRDefault="00F74039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6561106" o:spid="_x0000_s2050" type="#_x0000_t136" style="position:absolute;margin-left:0;margin-top:0;width:654.95pt;height:119.05pt;rotation:315;z-index:-251658752;mso-position-horizontal:center;mso-position-horizontal-relative:margin;mso-position-vertical:center;mso-position-vertical-relative:margin" o:allowincell="f" fillcolor="silver" stroked="f">
          <v:textpath style="font-family:&quot;Times New Roman&quot;;font-size:1pt" string="Program #3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76CEA" w:rsidRDefault="00F74039" w:rsidP="00F06F30">
    <w:pPr>
      <w:pStyle w:val="Header"/>
      <w:tabs>
        <w:tab w:val="clear" w:pos="4320"/>
        <w:tab w:val="clear" w:pos="8640"/>
      </w:tabs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6561107" o:spid="_x0000_s2051" type="#_x0000_t136" style="position:absolute;margin-left:0;margin-top:0;width:657pt;height:119.05pt;rotation:315;z-index:-251657728;mso-position-horizontal:center;mso-position-horizontal-relative:margin;mso-position-vertical:center;mso-position-vertical-relative:margin" o:allowincell="f" fillcolor="silver" stroked="f">
          <v:textpath style="font-family:&quot;Times New Roman&quot;;font-size:1pt" string="Program #3"/>
          <w10:wrap anchorx="margin" anchory="margin"/>
        </v:shape>
      </w:pict>
    </w:r>
    <w:r w:rsidR="007F1C0F">
      <w:t>Program #3</w:t>
    </w:r>
    <w:r w:rsidR="00590E59">
      <w:t xml:space="preserve"> </w:t>
    </w:r>
    <w:r w:rsidR="00C76CEA">
      <w:t>[</w:t>
    </w:r>
    <w:r w:rsidR="00A54CB9">
      <w:t>30</w:t>
    </w:r>
    <w:r w:rsidR="00C76CEA">
      <w:t xml:space="preserve"> points]</w:t>
    </w:r>
    <w:r w:rsidR="00C76CEA">
      <w:tab/>
    </w:r>
    <w:r w:rsidR="00C76CEA">
      <w:tab/>
    </w:r>
    <w:r w:rsidR="00C76CEA">
      <w:tab/>
    </w:r>
    <w:r w:rsidR="00F06F30">
      <w:t xml:space="preserve">       </w:t>
    </w:r>
    <w:r w:rsidR="00827C0B">
      <w:t xml:space="preserve">                               </w:t>
    </w:r>
    <w:r w:rsidR="00F06F30">
      <w:t xml:space="preserve"> </w:t>
    </w:r>
    <w:r w:rsidR="004B59EC">
      <w:t xml:space="preserve">                         </w:t>
    </w:r>
    <w:r w:rsidR="00C76CEA">
      <w:t xml:space="preserve">Due: </w:t>
    </w:r>
    <w:r w:rsidR="004B59EC">
      <w:t>Specified on Canvas</w:t>
    </w:r>
  </w:p>
  <w:p w:rsidR="004B59EC" w:rsidRDefault="004B59EC" w:rsidP="00F06F30">
    <w:pPr>
      <w:pStyle w:val="Header"/>
      <w:tabs>
        <w:tab w:val="clear" w:pos="4320"/>
        <w:tab w:val="clear" w:pos="8640"/>
      </w:tabs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4349B" w:rsidRDefault="00F74039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6561105" o:spid="_x0000_s2049" type="#_x0000_t136" style="position:absolute;margin-left:0;margin-top:0;width:654.95pt;height:119.05pt;rotation:315;z-index:-251659776;mso-position-horizontal:center;mso-position-horizontal-relative:margin;mso-position-vertical:center;mso-position-vertical-relative:margin" o:allowincell="f" fillcolor="silver" stroked="f">
          <v:textpath style="font-family:&quot;Times New Roman&quot;;font-size:1pt" string="Program #3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GwNDI2NjMxMjMxNTBU0lEKTi0uzszPAykwrAUA4zyurSwAAAA="/>
  </w:docVars>
  <w:rsids>
    <w:rsidRoot w:val="0086696F"/>
    <w:rsid w:val="000A1C05"/>
    <w:rsid w:val="000C3C95"/>
    <w:rsid w:val="00104115"/>
    <w:rsid w:val="00222B50"/>
    <w:rsid w:val="0026369C"/>
    <w:rsid w:val="00291C3C"/>
    <w:rsid w:val="00294FD0"/>
    <w:rsid w:val="003809C0"/>
    <w:rsid w:val="0038233E"/>
    <w:rsid w:val="003972DA"/>
    <w:rsid w:val="00453ABF"/>
    <w:rsid w:val="00495385"/>
    <w:rsid w:val="004B59EC"/>
    <w:rsid w:val="00581F34"/>
    <w:rsid w:val="00590E59"/>
    <w:rsid w:val="00625419"/>
    <w:rsid w:val="00647244"/>
    <w:rsid w:val="006B6262"/>
    <w:rsid w:val="0074349B"/>
    <w:rsid w:val="007739A9"/>
    <w:rsid w:val="00780099"/>
    <w:rsid w:val="00794C48"/>
    <w:rsid w:val="007974D7"/>
    <w:rsid w:val="007A3D8F"/>
    <w:rsid w:val="007F1C0F"/>
    <w:rsid w:val="00817807"/>
    <w:rsid w:val="00826C7E"/>
    <w:rsid w:val="00827C0B"/>
    <w:rsid w:val="0086696F"/>
    <w:rsid w:val="00885674"/>
    <w:rsid w:val="008A0BBC"/>
    <w:rsid w:val="008A72D5"/>
    <w:rsid w:val="008F103D"/>
    <w:rsid w:val="008F7D18"/>
    <w:rsid w:val="009261AE"/>
    <w:rsid w:val="00961CFD"/>
    <w:rsid w:val="00A46D9C"/>
    <w:rsid w:val="00A54CB9"/>
    <w:rsid w:val="00AE0221"/>
    <w:rsid w:val="00B74B9B"/>
    <w:rsid w:val="00BE0104"/>
    <w:rsid w:val="00C76CEA"/>
    <w:rsid w:val="00D63413"/>
    <w:rsid w:val="00EB36A6"/>
    <w:rsid w:val="00F06F30"/>
    <w:rsid w:val="00F36231"/>
    <w:rsid w:val="00F66F2B"/>
    <w:rsid w:val="00F74039"/>
    <w:rsid w:val="00FC1027"/>
    <w:rsid w:val="00FE11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yownstyle">
    <w:name w:val="My own style"/>
    <w:basedOn w:val="Normal"/>
    <w:rsid w:val="008F7D18"/>
    <w:pPr>
      <w:spacing w:line="360" w:lineRule="auto"/>
      <w:jc w:val="center"/>
    </w:pPr>
    <w:rPr>
      <w:rFonts w:ascii="Chiller" w:hAnsi="Chiller"/>
      <w:color w:val="339966"/>
    </w:rPr>
  </w:style>
  <w:style w:type="paragraph" w:styleId="Header">
    <w:name w:val="header"/>
    <w:basedOn w:val="Normal"/>
    <w:rsid w:val="00961CFD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961CFD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78009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yownstyle">
    <w:name w:val="My own style"/>
    <w:basedOn w:val="Normal"/>
    <w:rsid w:val="008F7D18"/>
    <w:pPr>
      <w:spacing w:line="360" w:lineRule="auto"/>
      <w:jc w:val="center"/>
    </w:pPr>
    <w:rPr>
      <w:rFonts w:ascii="Chiller" w:hAnsi="Chiller"/>
      <w:color w:val="339966"/>
    </w:rPr>
  </w:style>
  <w:style w:type="paragraph" w:styleId="Header">
    <w:name w:val="header"/>
    <w:basedOn w:val="Normal"/>
    <w:rsid w:val="00961CFD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961CFD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78009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72</Words>
  <Characters>138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 R O G R A M     G R A D I N G    S H E E T</vt:lpstr>
    </vt:vector>
  </TitlesOfParts>
  <Company/>
  <LinksUpToDate>false</LinksUpToDate>
  <CharactersWithSpaces>165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 R O G R A M     G R A D I N G    S H E E T</dc:title>
  <dc:subject/>
  <dc:creator>Jadwiga A. Carlson</dc:creator>
  <cp:keywords/>
  <cp:lastModifiedBy>Jadwiga</cp:lastModifiedBy>
  <cp:revision>3</cp:revision>
  <cp:lastPrinted>2015-01-01T19:27:00Z</cp:lastPrinted>
  <dcterms:created xsi:type="dcterms:W3CDTF">2018-02-05T17:28:00Z</dcterms:created>
  <dcterms:modified xsi:type="dcterms:W3CDTF">2019-02-17T15:52:00Z</dcterms:modified>
</cp:coreProperties>
</file>